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Midnight Commander и с помощью клавиш со стрелками и Enter перешел в каталог</w:t>
      </w:r>
      <w:r>
        <w:t xml:space="preserve"> </w:t>
      </w:r>
      <w:r>
        <w:t xml:space="preserve">~/work/arch-pc. Затем я нажал F7 и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36515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69967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С использованием команды touch создал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17400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Открыл файл для редактирования, нажав клавишу F4, и выбрал редактор mceditor.</w:t>
      </w:r>
      <w:r>
        <w:t xml:space="preserve"> </w:t>
      </w:r>
      <w:r>
        <w:t xml:space="preserve">Затем написал код программы, соответствующий заданию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55213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Чтобы убедиться, что файл содержит написанный код, я открыл его для просмотра, нажав клавишу F3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853374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Проверил работу программы, выполнив трансляцию файла программы в объектный файл,</w:t>
      </w:r>
      <w:r>
        <w:t xml:space="preserve"> </w:t>
      </w:r>
      <w:r>
        <w:t xml:space="preserve">компоновку объектного файла и получение исполняемого файл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14017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t xml:space="preserve">Я скачал файл in_out.asm и разместил его в рабочем каталоге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41132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клавиши F5 я скопировал содержимое файла lab05-1.asm в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31427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Затем я написал код программы lab05-2.asm, используя подпрограммы из внешнего файла</w:t>
      </w:r>
      <w:r>
        <w:t xml:space="preserve"> </w:t>
      </w:r>
      <w:r>
        <w:t xml:space="preserve">in_out.asm. Скомпилировал программу и проверил ее запуск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783755" cy="3599848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88105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 вызов подпрограммы sprintLF на sprint.</w:t>
      </w:r>
      <w:r>
        <w:t xml:space="preserve"> </w:t>
      </w:r>
      <w:r>
        <w:t xml:space="preserve">После пересборки исполняемого файла теперь после вывода строки символ</w:t>
      </w:r>
      <w:r>
        <w:t xml:space="preserve"> </w:t>
      </w:r>
      <w:r>
        <w:t xml:space="preserve">перехода на новую строку отсутствует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667225" cy="3445844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22039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внес изменения в код, чтобы программа работала по следующему алгоритму:</w:t>
      </w:r>
      <w:r>
        <w:t xml:space="preserve"> </w:t>
      </w:r>
      <w:r>
        <w:t xml:space="preserve">выводила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считывала строку с клавиатуры; выводила введенную строку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235115" cy="5582652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35081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</w:t>
      </w:r>
      <w:r>
        <w:t xml:space="preserve"> </w:t>
      </w:r>
      <w:r>
        <w:t xml:space="preserve">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878981" cy="3686475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245091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ргешов Байрам НКАбд-02-23</dc:creator>
  <dc:language>ru-RU</dc:language>
  <cp:keywords/>
  <dcterms:created xsi:type="dcterms:W3CDTF">2023-11-30T13:28:39Z</dcterms:created>
  <dcterms:modified xsi:type="dcterms:W3CDTF">2023-11-30T1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